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b085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b08591-03ed-11ec-ba4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uQ3DMBAjssDtvyU3UEgqqdIE4BVWDEV2QeiOj4TzM4hHfQMwPGe04H154Xf8+w0CykPPd1XiYfQcZP9+2cGjKp3ZwtP2DvXbwFOVgiGHs9E/3ELvWODXYyIZztVQ2z+xcWB2kXXPx1UfKD1zgY900PUed7Len6jVzkxs2GnxGJzo2ZA1H2T2qH9BwjJs8dQzK88GMc2t/myL8YyU3OLBWjEpmVD7zdR+dG1w9HhxBW5W9fqTyRwrzvpQ3PdvvvqzFPu8H2eMA1BqCTN9vsRnJ9Kp6zWENCMoB/4CXghBarXhNvLZtk0OJqn78yPOjZMX8u9zfEyCARv9mwBl8jYX8KwVF73Qv9wP4pFJFzf6x3g452afBzndbLfcAOv+Pfu++wZik2ofOCSU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there a system wide outage on qlink wireless right now 8-22-21</w:t>
      </w:r>
      <w:r>
        <w:t xml:space="preserve"> </w:t>
      </w:r>
      <w:r>
        <w:t xml:space="preserve">8-23-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b08591-03ed-11ec-ba4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ab08591-03ed-11ec-ba4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ab08591-03ed-11ec-ba4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b08591</dc:title>
  <dc:creator/>
  <cp:keywords/>
  <dcterms:created xsi:type="dcterms:W3CDTF">2026-05-03T10:47:51Z</dcterms:created>
  <dcterms:modified xsi:type="dcterms:W3CDTF">2026-05-03T1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